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645C8" w14:textId="40D21C46" w:rsidR="006831ED" w:rsidRPr="006831ED" w:rsidRDefault="006831ED" w:rsidP="006831ED">
      <w:r w:rsidRPr="006831ED">
        <w:rPr>
          <w:noProof/>
        </w:rPr>
        <w:drawing>
          <wp:inline distT="0" distB="0" distL="0" distR="0" wp14:anchorId="3C9C9E4A" wp14:editId="1DCC4725">
            <wp:extent cx="5867400" cy="7905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588" cy="791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D220F" w14:textId="684497F3" w:rsidR="006831ED" w:rsidRDefault="006831ED" w:rsidP="006831ED">
      <w:pPr>
        <w:rPr>
          <w:rFonts w:ascii="Calibri" w:hAnsi="Calibri" w:cs="Calibri"/>
          <w:sz w:val="28"/>
          <w:szCs w:val="28"/>
        </w:rPr>
      </w:pPr>
      <w:r w:rsidRPr="006831ED">
        <w:rPr>
          <w:rFonts w:ascii="Calibri" w:hAnsi="Calibri" w:cs="Calibri"/>
          <w:sz w:val="28"/>
          <w:szCs w:val="28"/>
        </w:rPr>
        <w:lastRenderedPageBreak/>
        <w:t>Solution:</w:t>
      </w:r>
    </w:p>
    <w:p w14:paraId="45BC36AB" w14:textId="07375F50" w:rsidR="006831ED" w:rsidRDefault="006831ED" w:rsidP="006831ED">
      <w:pPr>
        <w:pStyle w:val="ListParagraph"/>
        <w:numPr>
          <w:ilvl w:val="0"/>
          <w:numId w:val="1"/>
        </w:numPr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ist of sensor covers:</w:t>
      </w:r>
    </w:p>
    <w:p w14:paraId="28A6B095" w14:textId="77777777" w:rsidR="00C74324" w:rsidRPr="00C74324" w:rsidRDefault="00C74324" w:rsidP="00C7432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SC1={S1,S4}</w:t>
      </w:r>
    </w:p>
    <w:p w14:paraId="1DD11A86" w14:textId="77777777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SC2={S1,S3}</w:t>
      </w:r>
    </w:p>
    <w:p w14:paraId="79F34AB6" w14:textId="77777777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SC3={S2,S3}</w:t>
      </w:r>
    </w:p>
    <w:p w14:paraId="058625A0" w14:textId="77777777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SC4={S2,S5}</w:t>
      </w:r>
    </w:p>
    <w:p w14:paraId="065E2832" w14:textId="77777777" w:rsidR="00C74324" w:rsidRPr="00C74324" w:rsidRDefault="00C74324" w:rsidP="00C74324">
      <w:pPr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ab/>
      </w:r>
    </w:p>
    <w:p w14:paraId="645E5567" w14:textId="77777777" w:rsidR="00C74324" w:rsidRDefault="00C74324" w:rsidP="00C7432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 xml:space="preserve">variables: </w:t>
      </w:r>
    </w:p>
    <w:p w14:paraId="0649C90A" w14:textId="77777777" w:rsidR="00C74324" w:rsidRDefault="00C74324" w:rsidP="00C7432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 xml:space="preserve">Consider variables t1, t2, t3, t4 for sensor covers SC1, SC2, SC3,SC4 respectively. </w:t>
      </w:r>
    </w:p>
    <w:p w14:paraId="6A4205CD" w14:textId="77777777" w:rsidR="00C74324" w:rsidRDefault="00C74324" w:rsidP="00C7432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 xml:space="preserve">Number of variables=4; </w:t>
      </w:r>
    </w:p>
    <w:p w14:paraId="6538BB10" w14:textId="57B23257" w:rsidR="00C74324" w:rsidRPr="00C74324" w:rsidRDefault="00C74324" w:rsidP="00C74324">
      <w:pPr>
        <w:pStyle w:val="ListParagraph"/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number of constraints=(5+4=9)</w:t>
      </w:r>
    </w:p>
    <w:p w14:paraId="4C6D37CB" w14:textId="77777777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</w:p>
    <w:p w14:paraId="15023E91" w14:textId="77777777" w:rsidR="00C74324" w:rsidRPr="00C74324" w:rsidRDefault="00C74324" w:rsidP="00C7432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 xml:space="preserve">Objective: </w:t>
      </w:r>
    </w:p>
    <w:p w14:paraId="1226EFA9" w14:textId="599E1488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</w:t>
      </w:r>
      <w:r w:rsidRPr="00C74324">
        <w:rPr>
          <w:rFonts w:cstheme="minorHAnsi"/>
          <w:sz w:val="28"/>
          <w:szCs w:val="28"/>
        </w:rPr>
        <w:t>aximize t1+t2+t3+t4</w:t>
      </w:r>
    </w:p>
    <w:p w14:paraId="7AC4D599" w14:textId="77777777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</w:p>
    <w:p w14:paraId="6C43390E" w14:textId="77777777" w:rsidR="00C74324" w:rsidRPr="00C74324" w:rsidRDefault="00C74324" w:rsidP="00C7432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Subject to: t1, t2, t3, t4&gt;=0</w:t>
      </w:r>
    </w:p>
    <w:p w14:paraId="69F0AC45" w14:textId="27C7E393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t1+t2</w:t>
      </w:r>
      <m:oMath>
        <m:r>
          <w:rPr>
            <w:rFonts w:ascii="Cambria Math" w:hAnsi="Cambria Math" w:cstheme="minorHAnsi"/>
            <w:sz w:val="28"/>
            <w:szCs w:val="28"/>
          </w:rPr>
          <m:t xml:space="preserve"> ≤ </m:t>
        </m:r>
      </m:oMath>
      <w:r w:rsidRPr="00C74324">
        <w:rPr>
          <w:rFonts w:cstheme="minorHAnsi"/>
          <w:sz w:val="28"/>
          <w:szCs w:val="28"/>
        </w:rPr>
        <w:t>6</w:t>
      </w:r>
    </w:p>
    <w:p w14:paraId="510DB958" w14:textId="3A724164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t3+t4</w:t>
      </w:r>
      <m:oMath>
        <m:r>
          <w:rPr>
            <w:rFonts w:ascii="Cambria Math" w:hAnsi="Cambria Math" w:cstheme="minorHAnsi"/>
            <w:sz w:val="28"/>
            <w:szCs w:val="28"/>
          </w:rPr>
          <m:t xml:space="preserve"> ≤ </m:t>
        </m:r>
      </m:oMath>
      <w:r w:rsidRPr="00C74324">
        <w:rPr>
          <w:rFonts w:cstheme="minorHAnsi"/>
          <w:sz w:val="28"/>
          <w:szCs w:val="28"/>
        </w:rPr>
        <w:t>3</w:t>
      </w:r>
    </w:p>
    <w:p w14:paraId="168C3C7D" w14:textId="2A8B3056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t2+t3</w:t>
      </w:r>
      <w:r>
        <w:rPr>
          <w:rFonts w:cstheme="minorHAnsi"/>
          <w:sz w:val="28"/>
          <w:szCs w:val="28"/>
        </w:rPr>
        <w:t xml:space="preserve"> </w:t>
      </w:r>
      <m:oMath>
        <m:r>
          <w:rPr>
            <w:rFonts w:ascii="Cambria Math" w:hAnsi="Cambria Math" w:cstheme="minorHAnsi"/>
            <w:sz w:val="28"/>
            <w:szCs w:val="28"/>
          </w:rPr>
          <m:t>≤</m:t>
        </m:r>
      </m:oMath>
      <w:r>
        <w:rPr>
          <w:rFonts w:eastAsiaTheme="minorEastAsia" w:cstheme="minorHAnsi"/>
          <w:sz w:val="28"/>
          <w:szCs w:val="28"/>
        </w:rPr>
        <w:t xml:space="preserve"> </w:t>
      </w:r>
      <w:r w:rsidRPr="00C74324">
        <w:rPr>
          <w:rFonts w:cstheme="minorHAnsi"/>
          <w:sz w:val="28"/>
          <w:szCs w:val="28"/>
        </w:rPr>
        <w:t>2</w:t>
      </w:r>
    </w:p>
    <w:p w14:paraId="1CF940E2" w14:textId="11F9663E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t1</w:t>
      </w:r>
      <w:r>
        <w:rPr>
          <w:rFonts w:cstheme="minorHAnsi"/>
          <w:sz w:val="28"/>
          <w:szCs w:val="28"/>
        </w:rPr>
        <w:t xml:space="preserve"> </w:t>
      </w:r>
      <m:oMath>
        <m:r>
          <w:rPr>
            <w:rFonts w:ascii="Cambria Math" w:hAnsi="Cambria Math" w:cstheme="minorHAnsi"/>
            <w:sz w:val="28"/>
            <w:szCs w:val="28"/>
          </w:rPr>
          <m:t xml:space="preserve">≤ </m:t>
        </m:r>
      </m:oMath>
      <w:r w:rsidRPr="00C74324">
        <w:rPr>
          <w:rFonts w:cstheme="minorHAnsi"/>
          <w:sz w:val="28"/>
          <w:szCs w:val="28"/>
        </w:rPr>
        <w:t>3</w:t>
      </w:r>
    </w:p>
    <w:p w14:paraId="213ADDCB" w14:textId="023AF30F" w:rsidR="00C74324" w:rsidRPr="00C74324" w:rsidRDefault="00C74324" w:rsidP="00C74324">
      <w:pPr>
        <w:pStyle w:val="ListParagraph"/>
        <w:rPr>
          <w:rFonts w:cstheme="minorHAnsi"/>
          <w:sz w:val="28"/>
          <w:szCs w:val="28"/>
        </w:rPr>
      </w:pPr>
      <w:r w:rsidRPr="00C74324">
        <w:rPr>
          <w:rFonts w:cstheme="minorHAnsi"/>
          <w:sz w:val="28"/>
          <w:szCs w:val="28"/>
        </w:rPr>
        <w:t>t4</w:t>
      </w:r>
      <w:r>
        <w:rPr>
          <w:rFonts w:cstheme="minorHAnsi"/>
          <w:sz w:val="28"/>
          <w:szCs w:val="28"/>
        </w:rPr>
        <w:t xml:space="preserve"> </w:t>
      </w:r>
      <m:oMath>
        <m:r>
          <w:rPr>
            <w:rFonts w:ascii="Cambria Math" w:hAnsi="Cambria Math" w:cstheme="minorHAnsi"/>
            <w:sz w:val="28"/>
            <w:szCs w:val="28"/>
          </w:rPr>
          <m:t xml:space="preserve">≤ </m:t>
        </m:r>
      </m:oMath>
      <w:r w:rsidRPr="00C74324">
        <w:rPr>
          <w:rFonts w:cstheme="minorHAnsi"/>
          <w:sz w:val="28"/>
          <w:szCs w:val="28"/>
        </w:rPr>
        <w:t>4</w:t>
      </w:r>
    </w:p>
    <w:p w14:paraId="6A5B775B" w14:textId="77777777" w:rsidR="00C74324" w:rsidRPr="00C74324" w:rsidRDefault="00C74324" w:rsidP="00C74324">
      <w:pPr>
        <w:rPr>
          <w:rFonts w:cstheme="minorHAnsi"/>
          <w:sz w:val="28"/>
          <w:szCs w:val="28"/>
        </w:rPr>
      </w:pPr>
    </w:p>
    <w:p w14:paraId="51FECA41" w14:textId="77777777" w:rsidR="00C74324" w:rsidRPr="00876A4D" w:rsidRDefault="00C74324" w:rsidP="00C74324">
      <w:pPr>
        <w:pStyle w:val="NormalWeb"/>
        <w:spacing w:before="120" w:beforeAutospacing="0" w:after="24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2. Give the optimal solution for the above linear program</w:t>
      </w:r>
    </w:p>
    <w:p w14:paraId="36A2048B" w14:textId="77777777" w:rsidR="00C74324" w:rsidRPr="00876A4D" w:rsidRDefault="00C74324" w:rsidP="00C74324">
      <w:pPr>
        <w:pStyle w:val="NormalWeb"/>
        <w:spacing w:before="120" w:beforeAutospacing="0" w:after="24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   t1 =   3          , t2=  2      , t3=   0       , t4=3</w:t>
      </w:r>
    </w:p>
    <w:p w14:paraId="009515AD" w14:textId="77777777" w:rsidR="00C74324" w:rsidRPr="00876A4D" w:rsidRDefault="00C74324" w:rsidP="00C74324">
      <w:pPr>
        <w:pStyle w:val="NormalWeb"/>
        <w:spacing w:before="120" w:beforeAutospacing="0" w:after="24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Optimal solution=8</w:t>
      </w:r>
    </w:p>
    <w:p w14:paraId="726D44C4" w14:textId="77777777" w:rsidR="00C74324" w:rsidRPr="00876A4D" w:rsidRDefault="00C74324" w:rsidP="00C74324">
      <w:pPr>
        <w:pStyle w:val="NormalWeb"/>
        <w:spacing w:before="120" w:beforeAutospacing="0" w:after="24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 xml:space="preserve">dual: 9 </w:t>
      </w:r>
    </w:p>
    <w:p w14:paraId="64F418E0" w14:textId="77777777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6y1+3y2+2y3+3y4+4y5-&gt; min</w:t>
      </w:r>
    </w:p>
    <w:p w14:paraId="036B308E" w14:textId="1DB5BBF2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y1+y4</w:t>
      </w:r>
      <m:oMath>
        <m:r>
          <w:rPr>
            <w:rFonts w:ascii="Cambria Math" w:hAnsi="Cambria Math" w:cstheme="minorHAnsi"/>
            <w:spacing w:val="3"/>
            <w:sz w:val="28"/>
            <w:szCs w:val="28"/>
          </w:rPr>
          <m:t xml:space="preserve"> ≥ </m:t>
        </m:r>
      </m:oMath>
      <w:r w:rsidRPr="00876A4D">
        <w:rPr>
          <w:rFonts w:asciiTheme="minorHAnsi" w:hAnsiTheme="minorHAnsi" w:cstheme="minorHAnsi"/>
          <w:spacing w:val="3"/>
          <w:sz w:val="28"/>
          <w:szCs w:val="28"/>
        </w:rPr>
        <w:t>1</w:t>
      </w:r>
    </w:p>
    <w:p w14:paraId="42326FA2" w14:textId="2FB0EEF1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y1+y3</w:t>
      </w:r>
      <m:oMath>
        <m:r>
          <w:rPr>
            <w:rFonts w:ascii="Cambria Math" w:hAnsi="Cambria Math" w:cstheme="minorHAnsi"/>
            <w:spacing w:val="3"/>
            <w:sz w:val="28"/>
            <w:szCs w:val="28"/>
          </w:rPr>
          <m:t xml:space="preserve"> ≥ </m:t>
        </m:r>
      </m:oMath>
      <w:r w:rsidRPr="00876A4D">
        <w:rPr>
          <w:rFonts w:asciiTheme="minorHAnsi" w:hAnsiTheme="minorHAnsi" w:cstheme="minorHAnsi"/>
          <w:spacing w:val="3"/>
          <w:sz w:val="28"/>
          <w:szCs w:val="28"/>
        </w:rPr>
        <w:t>1</w:t>
      </w:r>
    </w:p>
    <w:p w14:paraId="23F16E99" w14:textId="64306700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lastRenderedPageBreak/>
        <w:t>y2+y3</w:t>
      </w:r>
      <m:oMath>
        <m:r>
          <w:rPr>
            <w:rFonts w:ascii="Cambria Math" w:hAnsi="Cambria Math" w:cstheme="minorHAnsi"/>
            <w:spacing w:val="3"/>
            <w:sz w:val="28"/>
            <w:szCs w:val="28"/>
          </w:rPr>
          <m:t xml:space="preserve"> ≥ </m:t>
        </m:r>
      </m:oMath>
      <w:r w:rsidRPr="00876A4D">
        <w:rPr>
          <w:rFonts w:asciiTheme="minorHAnsi" w:hAnsiTheme="minorHAnsi" w:cstheme="minorHAnsi"/>
          <w:spacing w:val="3"/>
          <w:sz w:val="28"/>
          <w:szCs w:val="28"/>
        </w:rPr>
        <w:t>1</w:t>
      </w:r>
    </w:p>
    <w:p w14:paraId="002CA7C5" w14:textId="16087E8E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y2+y5</w:t>
      </w:r>
      <m:oMath>
        <m:r>
          <w:rPr>
            <w:rFonts w:ascii="Cambria Math" w:hAnsi="Cambria Math" w:cstheme="minorHAnsi"/>
            <w:spacing w:val="3"/>
            <w:sz w:val="28"/>
            <w:szCs w:val="28"/>
          </w:rPr>
          <m:t xml:space="preserve"> ≥ </m:t>
        </m:r>
      </m:oMath>
      <w:r w:rsidRPr="00876A4D">
        <w:rPr>
          <w:rFonts w:asciiTheme="minorHAnsi" w:hAnsiTheme="minorHAnsi" w:cstheme="minorHAnsi"/>
          <w:spacing w:val="3"/>
          <w:sz w:val="28"/>
          <w:szCs w:val="28"/>
        </w:rPr>
        <w:t>1</w:t>
      </w:r>
    </w:p>
    <w:p w14:paraId="4C2CEF48" w14:textId="77777777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y3,y4,y5=1; y1,y2=0</w:t>
      </w:r>
    </w:p>
    <w:p w14:paraId="72E47845" w14:textId="77777777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or</w:t>
      </w:r>
    </w:p>
    <w:p w14:paraId="41E6D27F" w14:textId="77777777" w:rsidR="00C74324" w:rsidRPr="00876A4D" w:rsidRDefault="00C74324" w:rsidP="00C74324">
      <w:pPr>
        <w:pStyle w:val="NormalWeb"/>
        <w:spacing w:before="120" w:beforeAutospacing="0" w:after="0" w:afterAutospacing="0"/>
        <w:rPr>
          <w:rFonts w:asciiTheme="minorHAnsi" w:hAnsiTheme="minorHAnsi" w:cstheme="minorHAnsi"/>
          <w:spacing w:val="3"/>
          <w:sz w:val="28"/>
          <w:szCs w:val="28"/>
        </w:rPr>
      </w:pPr>
      <w:r w:rsidRPr="00876A4D">
        <w:rPr>
          <w:rFonts w:asciiTheme="minorHAnsi" w:hAnsiTheme="minorHAnsi" w:cstheme="minorHAnsi"/>
          <w:spacing w:val="3"/>
          <w:sz w:val="28"/>
          <w:szCs w:val="28"/>
        </w:rPr>
        <w:t>y1=y2=1; y3,y4,y5=0</w:t>
      </w:r>
    </w:p>
    <w:p w14:paraId="4F262D79" w14:textId="77777777" w:rsidR="00C74324" w:rsidRPr="00C74324" w:rsidRDefault="00C74324" w:rsidP="00C74324">
      <w:pPr>
        <w:rPr>
          <w:rFonts w:cstheme="minorHAnsi"/>
          <w:sz w:val="28"/>
          <w:szCs w:val="28"/>
        </w:rPr>
      </w:pPr>
    </w:p>
    <w:p w14:paraId="784AEBF9" w14:textId="5E115ECE" w:rsidR="00C74324" w:rsidRDefault="00876A4D" w:rsidP="00C74324">
      <w:pPr>
        <w:rPr>
          <w:rFonts w:ascii="Times New Roman" w:hAnsi="Times New Roman" w:cs="Times New Roman"/>
        </w:rPr>
      </w:pPr>
      <w:r w:rsidRPr="00876A4D">
        <w:rPr>
          <w:noProof/>
        </w:rPr>
        <w:drawing>
          <wp:inline distT="0" distB="0" distL="0" distR="0" wp14:anchorId="5DCBE4F2" wp14:editId="6A1E0FFF">
            <wp:extent cx="5943600" cy="1038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BAB89" w14:textId="77777777" w:rsidR="00C74324" w:rsidRPr="00876A4D" w:rsidRDefault="00C74324" w:rsidP="00C74324">
      <w:pPr>
        <w:rPr>
          <w:rFonts w:ascii="Times New Roman" w:eastAsia="Times New Roman" w:hAnsi="Times New Roman" w:cs="Times New Roman"/>
          <w:spacing w:val="3"/>
          <w:sz w:val="28"/>
          <w:szCs w:val="28"/>
        </w:rPr>
      </w:pPr>
      <w:r w:rsidRPr="00876A4D">
        <w:rPr>
          <w:rFonts w:ascii="Times New Roman" w:eastAsia="Times New Roman" w:hAnsi="Times New Roman" w:cs="Times New Roman"/>
          <w:spacing w:val="3"/>
          <w:sz w:val="28"/>
          <w:szCs w:val="28"/>
        </w:rPr>
        <w:t>Garg-Konemann:</w:t>
      </w:r>
    </w:p>
    <w:tbl>
      <w:tblPr>
        <w:tblStyle w:val="GridTable2"/>
        <w:tblW w:w="0" w:type="auto"/>
        <w:tblLook w:val="04A0" w:firstRow="1" w:lastRow="0" w:firstColumn="1" w:lastColumn="0" w:noHBand="0" w:noVBand="1"/>
      </w:tblPr>
      <w:tblGrid>
        <w:gridCol w:w="1243"/>
        <w:gridCol w:w="1149"/>
        <w:gridCol w:w="1149"/>
        <w:gridCol w:w="1022"/>
        <w:gridCol w:w="946"/>
        <w:gridCol w:w="946"/>
        <w:gridCol w:w="946"/>
        <w:gridCol w:w="946"/>
        <w:gridCol w:w="1013"/>
      </w:tblGrid>
      <w:tr w:rsidR="00C74324" w:rsidRPr="00622D26" w14:paraId="5018889D" w14:textId="77777777" w:rsidTr="0010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0B009F2F" w14:textId="77777777" w:rsidR="00C74324" w:rsidRPr="00622D26" w:rsidRDefault="00C74324" w:rsidP="00102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</w:tcPr>
          <w:p w14:paraId="31E77DA8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</w:tcPr>
          <w:p w14:paraId="18CC569F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22" w:type="dxa"/>
          </w:tcPr>
          <w:p w14:paraId="7223DB43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649FA0CF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5AE90E9F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39E2D968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4EBB36FC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</w:tcPr>
          <w:p w14:paraId="7F3930F8" w14:textId="77777777" w:rsidR="00C74324" w:rsidRPr="00622D26" w:rsidRDefault="00C74324" w:rsidP="001022C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74324" w:rsidRPr="00622D26" w14:paraId="02D6770A" w14:textId="77777777" w:rsidTr="00102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583DC5E0" w14:textId="3FA3275D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Iteration</w:t>
            </w:r>
            <w:r w:rsidR="00622D26">
              <w:rPr>
                <w:rFonts w:ascii="Times New Roman" w:hAnsi="Times New Roman" w:cs="Times New Roman"/>
                <w:b w:val="0"/>
                <w:bCs w:val="0"/>
              </w:rPr>
              <w:t>3</w:t>
            </w:r>
          </w:p>
        </w:tc>
        <w:tc>
          <w:tcPr>
            <w:tcW w:w="1149" w:type="dxa"/>
          </w:tcPr>
          <w:p w14:paraId="54DD1038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Iteration2</w:t>
            </w:r>
          </w:p>
        </w:tc>
        <w:tc>
          <w:tcPr>
            <w:tcW w:w="1149" w:type="dxa"/>
          </w:tcPr>
          <w:p w14:paraId="3FC4191F" w14:textId="2B359DBE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Iteration</w:t>
            </w:r>
            <w:r w:rsid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22" w:type="dxa"/>
          </w:tcPr>
          <w:p w14:paraId="61049FDD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ensors</w:t>
            </w:r>
          </w:p>
        </w:tc>
        <w:tc>
          <w:tcPr>
            <w:tcW w:w="946" w:type="dxa"/>
          </w:tcPr>
          <w:p w14:paraId="0975C6D1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C1</w:t>
            </w:r>
          </w:p>
        </w:tc>
        <w:tc>
          <w:tcPr>
            <w:tcW w:w="946" w:type="dxa"/>
          </w:tcPr>
          <w:p w14:paraId="0658F820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C2</w:t>
            </w:r>
          </w:p>
        </w:tc>
        <w:tc>
          <w:tcPr>
            <w:tcW w:w="946" w:type="dxa"/>
          </w:tcPr>
          <w:p w14:paraId="1E339FF2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C3</w:t>
            </w:r>
          </w:p>
        </w:tc>
        <w:tc>
          <w:tcPr>
            <w:tcW w:w="946" w:type="dxa"/>
          </w:tcPr>
          <w:p w14:paraId="3D8BC2DB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C4</w:t>
            </w:r>
          </w:p>
        </w:tc>
        <w:tc>
          <w:tcPr>
            <w:tcW w:w="1013" w:type="dxa"/>
          </w:tcPr>
          <w:p w14:paraId="35BF3163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Battery</w:t>
            </w:r>
          </w:p>
        </w:tc>
      </w:tr>
      <w:tr w:rsidR="00C74324" w:rsidRPr="00622D26" w14:paraId="109AD1FD" w14:textId="77777777" w:rsidTr="001022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78A16676" w14:textId="77777777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1/20</w:t>
            </w:r>
          </w:p>
        </w:tc>
        <w:tc>
          <w:tcPr>
            <w:tcW w:w="1149" w:type="dxa"/>
          </w:tcPr>
          <w:p w14:paraId="62E4C709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20</w:t>
            </w:r>
          </w:p>
        </w:tc>
        <w:tc>
          <w:tcPr>
            <w:tcW w:w="1149" w:type="dxa"/>
          </w:tcPr>
          <w:p w14:paraId="7DB49316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30</w:t>
            </w:r>
          </w:p>
        </w:tc>
        <w:tc>
          <w:tcPr>
            <w:tcW w:w="1022" w:type="dxa"/>
          </w:tcPr>
          <w:p w14:paraId="137BA5A3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1</w:t>
            </w:r>
          </w:p>
        </w:tc>
        <w:tc>
          <w:tcPr>
            <w:tcW w:w="946" w:type="dxa"/>
          </w:tcPr>
          <w:p w14:paraId="098E0E66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46" w:type="dxa"/>
          </w:tcPr>
          <w:p w14:paraId="29CB0AAA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46" w:type="dxa"/>
          </w:tcPr>
          <w:p w14:paraId="6D64EAA8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538B1322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13" w:type="dxa"/>
          </w:tcPr>
          <w:p w14:paraId="1969F2F8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6</w:t>
            </w:r>
          </w:p>
        </w:tc>
      </w:tr>
      <w:tr w:rsidR="00C74324" w:rsidRPr="00622D26" w14:paraId="470D3725" w14:textId="77777777" w:rsidTr="00102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1E768BBD" w14:textId="77777777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2/15</w:t>
            </w:r>
          </w:p>
        </w:tc>
        <w:tc>
          <w:tcPr>
            <w:tcW w:w="1149" w:type="dxa"/>
          </w:tcPr>
          <w:p w14:paraId="44DB874F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5</w:t>
            </w:r>
          </w:p>
        </w:tc>
        <w:tc>
          <w:tcPr>
            <w:tcW w:w="1149" w:type="dxa"/>
          </w:tcPr>
          <w:p w14:paraId="34E2BDA3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5</w:t>
            </w:r>
          </w:p>
        </w:tc>
        <w:tc>
          <w:tcPr>
            <w:tcW w:w="1022" w:type="dxa"/>
          </w:tcPr>
          <w:p w14:paraId="7991EB2E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2</w:t>
            </w:r>
          </w:p>
        </w:tc>
        <w:tc>
          <w:tcPr>
            <w:tcW w:w="946" w:type="dxa"/>
          </w:tcPr>
          <w:p w14:paraId="6DF84329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68357B0C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66BE5EA3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46" w:type="dxa"/>
          </w:tcPr>
          <w:p w14:paraId="304186E8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*</w:t>
            </w:r>
          </w:p>
        </w:tc>
        <w:tc>
          <w:tcPr>
            <w:tcW w:w="1013" w:type="dxa"/>
          </w:tcPr>
          <w:p w14:paraId="5CE13724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3</w:t>
            </w:r>
          </w:p>
        </w:tc>
      </w:tr>
      <w:tr w:rsidR="00C74324" w:rsidRPr="00622D26" w14:paraId="336CC0E4" w14:textId="77777777" w:rsidTr="001022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610962D4" w14:textId="77777777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1/10</w:t>
            </w:r>
          </w:p>
        </w:tc>
        <w:tc>
          <w:tcPr>
            <w:tcW w:w="1149" w:type="dxa"/>
          </w:tcPr>
          <w:p w14:paraId="4021376E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0</w:t>
            </w:r>
          </w:p>
        </w:tc>
        <w:tc>
          <w:tcPr>
            <w:tcW w:w="1149" w:type="dxa"/>
          </w:tcPr>
          <w:p w14:paraId="55585DB0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0</w:t>
            </w:r>
          </w:p>
        </w:tc>
        <w:tc>
          <w:tcPr>
            <w:tcW w:w="1022" w:type="dxa"/>
          </w:tcPr>
          <w:p w14:paraId="3A0F03E7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3</w:t>
            </w:r>
          </w:p>
        </w:tc>
        <w:tc>
          <w:tcPr>
            <w:tcW w:w="946" w:type="dxa"/>
          </w:tcPr>
          <w:p w14:paraId="6D157C06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6C43DA7A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*</w:t>
            </w:r>
          </w:p>
        </w:tc>
        <w:tc>
          <w:tcPr>
            <w:tcW w:w="946" w:type="dxa"/>
          </w:tcPr>
          <w:p w14:paraId="02217488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46" w:type="dxa"/>
          </w:tcPr>
          <w:p w14:paraId="588042C5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13" w:type="dxa"/>
          </w:tcPr>
          <w:p w14:paraId="4B8E76B4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2</w:t>
            </w:r>
          </w:p>
        </w:tc>
      </w:tr>
      <w:tr w:rsidR="00C74324" w:rsidRPr="00622D26" w14:paraId="1F86182C" w14:textId="77777777" w:rsidTr="00102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</w:tcPr>
          <w:p w14:paraId="6E30BB13" w14:textId="77777777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2/15</w:t>
            </w:r>
          </w:p>
        </w:tc>
        <w:tc>
          <w:tcPr>
            <w:tcW w:w="1149" w:type="dxa"/>
          </w:tcPr>
          <w:p w14:paraId="5E85B658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2/15</w:t>
            </w:r>
          </w:p>
        </w:tc>
        <w:tc>
          <w:tcPr>
            <w:tcW w:w="1149" w:type="dxa"/>
          </w:tcPr>
          <w:p w14:paraId="4AB14448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5</w:t>
            </w:r>
          </w:p>
        </w:tc>
        <w:tc>
          <w:tcPr>
            <w:tcW w:w="1022" w:type="dxa"/>
          </w:tcPr>
          <w:p w14:paraId="0D9550BB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4</w:t>
            </w:r>
          </w:p>
        </w:tc>
        <w:tc>
          <w:tcPr>
            <w:tcW w:w="946" w:type="dxa"/>
          </w:tcPr>
          <w:p w14:paraId="3446CFDB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*</w:t>
            </w:r>
          </w:p>
        </w:tc>
        <w:tc>
          <w:tcPr>
            <w:tcW w:w="946" w:type="dxa"/>
          </w:tcPr>
          <w:p w14:paraId="1BA0C7B2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0219C7EB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32172417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13" w:type="dxa"/>
          </w:tcPr>
          <w:p w14:paraId="3CD05628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3</w:t>
            </w:r>
          </w:p>
        </w:tc>
      </w:tr>
      <w:tr w:rsidR="00C74324" w:rsidRPr="00622D26" w14:paraId="37F3363E" w14:textId="77777777" w:rsidTr="001022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  <w:vMerge w:val="restart"/>
          </w:tcPr>
          <w:p w14:paraId="765A0914" w14:textId="77777777" w:rsidR="00C74324" w:rsidRPr="00622D26" w:rsidRDefault="00C74324" w:rsidP="001022C7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622D26">
              <w:rPr>
                <w:rFonts w:ascii="Times New Roman" w:hAnsi="Times New Roman" w:cs="Times New Roman"/>
                <w:b w:val="0"/>
                <w:bCs w:val="0"/>
              </w:rPr>
              <w:t>7/80</w:t>
            </w:r>
          </w:p>
        </w:tc>
        <w:tc>
          <w:tcPr>
            <w:tcW w:w="1149" w:type="dxa"/>
            <w:vMerge w:val="restart"/>
          </w:tcPr>
          <w:p w14:paraId="771B2DD6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20</w:t>
            </w:r>
          </w:p>
        </w:tc>
        <w:tc>
          <w:tcPr>
            <w:tcW w:w="1149" w:type="dxa"/>
            <w:vMerge w:val="restart"/>
          </w:tcPr>
          <w:p w14:paraId="68BA6865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20</w:t>
            </w:r>
          </w:p>
        </w:tc>
        <w:tc>
          <w:tcPr>
            <w:tcW w:w="1022" w:type="dxa"/>
          </w:tcPr>
          <w:p w14:paraId="5243DC0F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S5</w:t>
            </w:r>
          </w:p>
        </w:tc>
        <w:tc>
          <w:tcPr>
            <w:tcW w:w="946" w:type="dxa"/>
          </w:tcPr>
          <w:p w14:paraId="105DFE79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00F82554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4ABCB1ED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46" w:type="dxa"/>
          </w:tcPr>
          <w:p w14:paraId="4402A398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13" w:type="dxa"/>
            <w:vMerge w:val="restart"/>
          </w:tcPr>
          <w:p w14:paraId="344AE300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4</w:t>
            </w:r>
          </w:p>
        </w:tc>
      </w:tr>
      <w:tr w:rsidR="00C74324" w:rsidRPr="00622D26" w14:paraId="18002B33" w14:textId="77777777" w:rsidTr="00102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  <w:vMerge/>
          </w:tcPr>
          <w:p w14:paraId="0874A7B1" w14:textId="77777777" w:rsidR="00C74324" w:rsidRPr="00622D26" w:rsidRDefault="00C74324" w:rsidP="00102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7E51E97E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27778FD2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22" w:type="dxa"/>
          </w:tcPr>
          <w:p w14:paraId="30D5274F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7C51C821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6877904C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4DE7AC9E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4BD610A6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13" w:type="dxa"/>
            <w:vMerge/>
          </w:tcPr>
          <w:p w14:paraId="6E4995AE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74324" w:rsidRPr="00622D26" w14:paraId="7C565076" w14:textId="77777777" w:rsidTr="001022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  <w:vMerge/>
          </w:tcPr>
          <w:p w14:paraId="59860816" w14:textId="77777777" w:rsidR="00C74324" w:rsidRPr="00622D26" w:rsidRDefault="00C74324" w:rsidP="00102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05F1158D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0CD488BC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22" w:type="dxa"/>
          </w:tcPr>
          <w:p w14:paraId="508E44DA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7CF42DA4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10*</w:t>
            </w:r>
          </w:p>
        </w:tc>
        <w:tc>
          <w:tcPr>
            <w:tcW w:w="946" w:type="dxa"/>
          </w:tcPr>
          <w:p w14:paraId="3E87F399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4/30</w:t>
            </w:r>
          </w:p>
        </w:tc>
        <w:tc>
          <w:tcPr>
            <w:tcW w:w="946" w:type="dxa"/>
          </w:tcPr>
          <w:p w14:paraId="00991AB7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6</w:t>
            </w:r>
          </w:p>
        </w:tc>
        <w:tc>
          <w:tcPr>
            <w:tcW w:w="946" w:type="dxa"/>
          </w:tcPr>
          <w:p w14:paraId="0CA281B3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7/60</w:t>
            </w:r>
          </w:p>
        </w:tc>
        <w:tc>
          <w:tcPr>
            <w:tcW w:w="1013" w:type="dxa"/>
            <w:vMerge/>
          </w:tcPr>
          <w:p w14:paraId="515671BD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74324" w:rsidRPr="00622D26" w14:paraId="1C7C0D8A" w14:textId="77777777" w:rsidTr="001022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  <w:vMerge/>
          </w:tcPr>
          <w:p w14:paraId="1659BD80" w14:textId="77777777" w:rsidR="00C74324" w:rsidRPr="00622D26" w:rsidRDefault="00C74324" w:rsidP="00102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0BC78A15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0108EC0C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22" w:type="dxa"/>
          </w:tcPr>
          <w:p w14:paraId="4E544679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1220800E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1/60</w:t>
            </w:r>
          </w:p>
        </w:tc>
        <w:tc>
          <w:tcPr>
            <w:tcW w:w="946" w:type="dxa"/>
          </w:tcPr>
          <w:p w14:paraId="03DD4DD7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3/20</w:t>
            </w:r>
          </w:p>
        </w:tc>
        <w:tc>
          <w:tcPr>
            <w:tcW w:w="946" w:type="dxa"/>
          </w:tcPr>
          <w:p w14:paraId="5BFFDFC9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/6</w:t>
            </w:r>
          </w:p>
        </w:tc>
        <w:tc>
          <w:tcPr>
            <w:tcW w:w="946" w:type="dxa"/>
          </w:tcPr>
          <w:p w14:paraId="02390215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7/60*</w:t>
            </w:r>
          </w:p>
        </w:tc>
        <w:tc>
          <w:tcPr>
            <w:tcW w:w="1013" w:type="dxa"/>
            <w:vMerge/>
          </w:tcPr>
          <w:p w14:paraId="60118DDC" w14:textId="77777777" w:rsidR="00C74324" w:rsidRPr="00622D26" w:rsidRDefault="00C74324" w:rsidP="001022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C74324" w:rsidRPr="00622D26" w14:paraId="3D84E0FF" w14:textId="77777777" w:rsidTr="001022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dxa"/>
            <w:vMerge/>
          </w:tcPr>
          <w:p w14:paraId="5E201EBA" w14:textId="77777777" w:rsidR="00C74324" w:rsidRPr="00622D26" w:rsidRDefault="00C74324" w:rsidP="00102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1147BD3C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49" w:type="dxa"/>
            <w:vMerge/>
          </w:tcPr>
          <w:p w14:paraId="08335D59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022" w:type="dxa"/>
          </w:tcPr>
          <w:p w14:paraId="3590DBCD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946" w:type="dxa"/>
          </w:tcPr>
          <w:p w14:paraId="114D115B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11/60</w:t>
            </w:r>
          </w:p>
        </w:tc>
        <w:tc>
          <w:tcPr>
            <w:tcW w:w="946" w:type="dxa"/>
          </w:tcPr>
          <w:p w14:paraId="549F8748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3/20*</w:t>
            </w:r>
          </w:p>
        </w:tc>
        <w:tc>
          <w:tcPr>
            <w:tcW w:w="946" w:type="dxa"/>
          </w:tcPr>
          <w:p w14:paraId="0715A9FB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7/30</w:t>
            </w:r>
          </w:p>
        </w:tc>
        <w:tc>
          <w:tcPr>
            <w:tcW w:w="946" w:type="dxa"/>
          </w:tcPr>
          <w:p w14:paraId="6526A6F9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622D26">
              <w:rPr>
                <w:rFonts w:ascii="Times New Roman" w:hAnsi="Times New Roman" w:cs="Times New Roman"/>
              </w:rPr>
              <w:t>53/240</w:t>
            </w:r>
          </w:p>
        </w:tc>
        <w:tc>
          <w:tcPr>
            <w:tcW w:w="1013" w:type="dxa"/>
            <w:vMerge/>
          </w:tcPr>
          <w:p w14:paraId="16E07F6B" w14:textId="77777777" w:rsidR="00C74324" w:rsidRPr="00622D26" w:rsidRDefault="00C74324" w:rsidP="001022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14:paraId="2DB86829" w14:textId="77777777" w:rsidR="00C74324" w:rsidRDefault="00C74324" w:rsidP="00C74324">
      <w:pPr>
        <w:rPr>
          <w:rFonts w:ascii="Times New Roman" w:hAnsi="Times New Roman" w:cs="Times New Roman"/>
        </w:rPr>
      </w:pPr>
    </w:p>
    <w:p w14:paraId="1680B85A" w14:textId="77777777" w:rsidR="00C74324" w:rsidRPr="00622D26" w:rsidRDefault="00C74324" w:rsidP="00C74324">
      <w:pPr>
        <w:rPr>
          <w:rFonts w:ascii="Times New Roman" w:hAnsi="Times New Roman" w:cs="Times New Roman"/>
          <w:sz w:val="28"/>
          <w:szCs w:val="28"/>
        </w:rPr>
      </w:pPr>
      <w:r w:rsidRPr="00622D26">
        <w:rPr>
          <w:rFonts w:ascii="Times New Roman" w:hAnsi="Times New Roman" w:cs="Times New Roman"/>
          <w:sz w:val="28"/>
          <w:szCs w:val="28"/>
        </w:rPr>
        <w:t>Iteration1: SC1</w:t>
      </w:r>
    </w:p>
    <w:p w14:paraId="632D04CC" w14:textId="77777777" w:rsidR="00C74324" w:rsidRPr="00622D26" w:rsidRDefault="00C74324" w:rsidP="00C74324">
      <w:pPr>
        <w:rPr>
          <w:rFonts w:ascii="Times New Roman" w:hAnsi="Times New Roman" w:cs="Times New Roman"/>
          <w:sz w:val="28"/>
          <w:szCs w:val="28"/>
        </w:rPr>
      </w:pPr>
      <w:r w:rsidRPr="00622D26">
        <w:rPr>
          <w:rFonts w:ascii="Times New Roman" w:hAnsi="Times New Roman" w:cs="Times New Roman"/>
          <w:sz w:val="28"/>
          <w:szCs w:val="28"/>
        </w:rPr>
        <w:t>Iteration2: SC4</w:t>
      </w:r>
    </w:p>
    <w:p w14:paraId="511DF77A" w14:textId="6237404F" w:rsidR="00C74324" w:rsidRPr="00622D26" w:rsidRDefault="00C74324" w:rsidP="00C74324">
      <w:pPr>
        <w:rPr>
          <w:rFonts w:ascii="Times New Roman" w:hAnsi="Times New Roman" w:cs="Times New Roman"/>
          <w:sz w:val="28"/>
          <w:szCs w:val="28"/>
        </w:rPr>
      </w:pPr>
      <w:r w:rsidRPr="00622D26">
        <w:rPr>
          <w:rFonts w:ascii="Times New Roman" w:hAnsi="Times New Roman" w:cs="Times New Roman"/>
          <w:sz w:val="28"/>
          <w:szCs w:val="28"/>
        </w:rPr>
        <w:t>Iteration3: SC2</w:t>
      </w:r>
    </w:p>
    <w:p w14:paraId="7CAB0969" w14:textId="489504DE" w:rsidR="00622D26" w:rsidRDefault="00622D26" w:rsidP="00C74324">
      <w:pPr>
        <w:rPr>
          <w:rFonts w:ascii="Times New Roman" w:hAnsi="Times New Roman" w:cs="Times New Roman"/>
        </w:rPr>
      </w:pPr>
    </w:p>
    <w:p w14:paraId="17E89F14" w14:textId="522B815B" w:rsidR="00622D26" w:rsidRDefault="00622D26" w:rsidP="00C74324">
      <w:pPr>
        <w:rPr>
          <w:rFonts w:ascii="Times New Roman" w:hAnsi="Times New Roman" w:cs="Times New Roman"/>
        </w:rPr>
      </w:pPr>
    </w:p>
    <w:p w14:paraId="6A0E57A6" w14:textId="4345621B" w:rsidR="00622D26" w:rsidRDefault="00622D26" w:rsidP="00C74324">
      <w:pPr>
        <w:rPr>
          <w:rFonts w:ascii="Times New Roman" w:hAnsi="Times New Roman" w:cs="Times New Roman"/>
        </w:rPr>
      </w:pPr>
    </w:p>
    <w:p w14:paraId="57D187BD" w14:textId="1C514703" w:rsidR="00622D26" w:rsidRDefault="00622D26" w:rsidP="00C74324">
      <w:pPr>
        <w:rPr>
          <w:rFonts w:ascii="Times New Roman" w:hAnsi="Times New Roman" w:cs="Times New Roman"/>
        </w:rPr>
      </w:pPr>
    </w:p>
    <w:p w14:paraId="751E0066" w14:textId="1B023FBE" w:rsidR="00622D26" w:rsidRDefault="00622D26" w:rsidP="00C74324">
      <w:pPr>
        <w:rPr>
          <w:rFonts w:ascii="Times New Roman" w:hAnsi="Times New Roman" w:cs="Times New Roman"/>
        </w:rPr>
      </w:pPr>
    </w:p>
    <w:p w14:paraId="40542B13" w14:textId="78054394" w:rsidR="00622D26" w:rsidRDefault="00622D26" w:rsidP="00C74324">
      <w:pPr>
        <w:rPr>
          <w:rFonts w:ascii="Times New Roman" w:hAnsi="Times New Roman" w:cs="Times New Roman"/>
        </w:rPr>
      </w:pPr>
    </w:p>
    <w:p w14:paraId="7CFE7022" w14:textId="77777777" w:rsidR="00622D26" w:rsidRDefault="00622D26" w:rsidP="00C74324">
      <w:pPr>
        <w:rPr>
          <w:rFonts w:ascii="Times New Roman" w:hAnsi="Times New Roman" w:cs="Times New Roman"/>
        </w:rPr>
      </w:pPr>
    </w:p>
    <w:p w14:paraId="253A0F20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Give all shifts of the Load Balancing Protocol for the instance above</w:t>
      </w:r>
    </w:p>
    <w:p w14:paraId="3F63164B" w14:textId="77777777" w:rsidR="00622D26" w:rsidRDefault="00622D26" w:rsidP="00622D26">
      <w:pPr>
        <w:rPr>
          <w:rFonts w:ascii="Times New Roman" w:hAnsi="Times New Roman" w:cs="Times New Roman"/>
        </w:rPr>
      </w:pPr>
    </w:p>
    <w:tbl>
      <w:tblPr>
        <w:tblW w:w="7641" w:type="dxa"/>
        <w:tblInd w:w="-621" w:type="dxa"/>
        <w:shd w:val="clear" w:color="auto" w:fill="DBDBDB" w:themeFill="accent3" w:themeFillTint="66"/>
        <w:tblLook w:val="04A0" w:firstRow="1" w:lastRow="0" w:firstColumn="1" w:lastColumn="0" w:noHBand="0" w:noVBand="1"/>
      </w:tblPr>
      <w:tblGrid>
        <w:gridCol w:w="821"/>
        <w:gridCol w:w="415"/>
        <w:gridCol w:w="429"/>
        <w:gridCol w:w="415"/>
        <w:gridCol w:w="429"/>
        <w:gridCol w:w="415"/>
        <w:gridCol w:w="429"/>
        <w:gridCol w:w="415"/>
        <w:gridCol w:w="429"/>
        <w:gridCol w:w="415"/>
        <w:gridCol w:w="429"/>
        <w:gridCol w:w="415"/>
        <w:gridCol w:w="429"/>
        <w:gridCol w:w="415"/>
        <w:gridCol w:w="429"/>
        <w:gridCol w:w="415"/>
        <w:gridCol w:w="429"/>
        <w:gridCol w:w="415"/>
      </w:tblGrid>
      <w:tr w:rsidR="00622D26" w14:paraId="75F17AA9" w14:textId="77777777" w:rsidTr="00622D26">
        <w:trPr>
          <w:trHeight w:val="305"/>
        </w:trPr>
        <w:tc>
          <w:tcPr>
            <w:tcW w:w="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575B02A7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ensor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59819E7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CA9980B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1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13AC32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65D6AE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2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8DA577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B5A315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3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E23D0F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3F145F0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4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0B8EA4E1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A57FF9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5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1CF5120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0C09B9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6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81DA08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3A56A5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7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1BED494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920C8B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8</w:t>
            </w:r>
          </w:p>
        </w:tc>
        <w:tc>
          <w:tcPr>
            <w:tcW w:w="4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bottom"/>
            <w:hideMark/>
          </w:tcPr>
          <w:p w14:paraId="79C0D67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</w:tr>
      <w:tr w:rsidR="00622D26" w14:paraId="68B55C12" w14:textId="77777777" w:rsidTr="00622D26">
        <w:trPr>
          <w:trHeight w:val="305"/>
        </w:trPr>
        <w:tc>
          <w:tcPr>
            <w:tcW w:w="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BFB8BF9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C359C9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FC3F04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1AE5442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873A7B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37F4F4E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B637C2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29F069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9CD8714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CC4068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73A161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6A6F70E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04A953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84A8C1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3EEDEC0F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885C5C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F01445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EA7069B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622D26" w14:paraId="317107E0" w14:textId="77777777" w:rsidTr="00622D26">
        <w:trPr>
          <w:trHeight w:val="305"/>
        </w:trPr>
        <w:tc>
          <w:tcPr>
            <w:tcW w:w="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109A10CF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18388C1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E220664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6A5BFF98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6696AA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52E927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16B6BA3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B12FD7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2919EA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77F8AE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2FFFEB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31DC24B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579B06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871AFDF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C74BDE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5A7049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368DADF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8A15CC8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2D26" w14:paraId="0B39944F" w14:textId="77777777" w:rsidTr="00622D26">
        <w:trPr>
          <w:trHeight w:val="305"/>
        </w:trPr>
        <w:tc>
          <w:tcPr>
            <w:tcW w:w="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847DE16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81FD74B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893484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2548216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B358DC8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308D220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316011E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D9AD7A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850FA1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6598047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13EF886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6751462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33FCA1A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DD3587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FF4C4C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C2E35D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3D4B61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259D47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2D26" w14:paraId="46CEA8DF" w14:textId="77777777" w:rsidTr="00622D26">
        <w:trPr>
          <w:trHeight w:val="305"/>
        </w:trPr>
        <w:tc>
          <w:tcPr>
            <w:tcW w:w="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3AFB4675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4CAD35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41A8C7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98BA59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D5C956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3DD754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11E9EAB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5DEE72B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357314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230AC777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6F92E31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711DDDE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1D732A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7BEDFA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096B8DF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13F2D7C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2FC0CC28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1264F9C5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2D26" w14:paraId="49112B7E" w14:textId="77777777" w:rsidTr="00622D26">
        <w:trPr>
          <w:trHeight w:val="305"/>
        </w:trPr>
        <w:tc>
          <w:tcPr>
            <w:tcW w:w="5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1315698" w14:textId="77777777" w:rsidR="00622D26" w:rsidRDefault="00622D26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CD3C80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3AE9BD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1C9CD1AF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724ECDB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6E9F75E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767C2CA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14C948C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8F8B802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8B7D86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4FF6B42D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466AEF6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0F6E053A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ACB4343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32E015DE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59B3A5C9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bottom"/>
            <w:hideMark/>
          </w:tcPr>
          <w:p w14:paraId="5BEBFC70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BDBDB" w:themeFill="accent3" w:themeFillTint="66"/>
            <w:noWrap/>
            <w:vAlign w:val="bottom"/>
            <w:hideMark/>
          </w:tcPr>
          <w:p w14:paraId="07404E86" w14:textId="77777777" w:rsidR="00622D26" w:rsidRDefault="00622D26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2BE5F2F" w14:textId="77777777" w:rsidR="00622D26" w:rsidRDefault="00622D26" w:rsidP="00622D26">
      <w:pPr>
        <w:rPr>
          <w:rFonts w:ascii="Times New Roman" w:hAnsi="Times New Roman" w:cs="Times New Roman"/>
        </w:rPr>
      </w:pPr>
    </w:p>
    <w:p w14:paraId="4C5662D1" w14:textId="77777777" w:rsidR="00622D26" w:rsidRDefault="00622D26" w:rsidP="00622D26">
      <w:pPr>
        <w:rPr>
          <w:rFonts w:ascii="Times New Roman" w:hAnsi="Times New Roman" w:cs="Times New Roman"/>
        </w:rPr>
      </w:pPr>
    </w:p>
    <w:p w14:paraId="2919D67A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= Idle, A = Active,</w:t>
      </w:r>
    </w:p>
    <w:p w14:paraId="5F45C509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 = Battery left</w:t>
      </w:r>
    </w:p>
    <w:p w14:paraId="12A4C563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1,S2 . . . = Shifts</w:t>
      </w:r>
    </w:p>
    <w:p w14:paraId="563515A5" w14:textId="77777777" w:rsidR="00622D26" w:rsidRDefault="00622D26" w:rsidP="00622D26">
      <w:pPr>
        <w:rPr>
          <w:rFonts w:ascii="Times New Roman" w:hAnsi="Times New Roman" w:cs="Times New Roman"/>
        </w:rPr>
      </w:pPr>
    </w:p>
    <w:p w14:paraId="4D8C3B00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1 = 1,4</w:t>
      </w:r>
    </w:p>
    <w:p w14:paraId="17C04399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2 = 1,4</w:t>
      </w:r>
    </w:p>
    <w:p w14:paraId="45EDFAD5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s 3 1,3</w:t>
      </w:r>
    </w:p>
    <w:p w14:paraId="55BC8456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s 4 2.5</w:t>
      </w:r>
    </w:p>
    <w:p w14:paraId="3C2DB19B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s 5 1,4</w:t>
      </w:r>
    </w:p>
    <w:p w14:paraId="40036365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6 2,5</w:t>
      </w:r>
    </w:p>
    <w:p w14:paraId="5D08FC98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7 1,3</w:t>
      </w:r>
    </w:p>
    <w:p w14:paraId="3CCF4A6E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8 2,3,5</w:t>
      </w:r>
    </w:p>
    <w:p w14:paraId="7767376C" w14:textId="77777777" w:rsidR="00622D26" w:rsidRDefault="00622D26" w:rsidP="00622D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9 = 2,3,4 are dead ; 1 &amp; 5 cannot cover all the targets .</w:t>
      </w:r>
    </w:p>
    <w:p w14:paraId="4DC625CA" w14:textId="77777777" w:rsidR="00622D26" w:rsidRDefault="00622D26" w:rsidP="00622D26">
      <w:pPr>
        <w:rPr>
          <w:rFonts w:ascii="Times New Roman" w:hAnsi="Times New Roman" w:cs="Times New Roman"/>
        </w:rPr>
      </w:pPr>
    </w:p>
    <w:p w14:paraId="45A4A474" w14:textId="77777777" w:rsidR="00622D26" w:rsidRDefault="00622D26" w:rsidP="00622D26">
      <w:pPr>
        <w:rPr>
          <w:rFonts w:ascii="Times New Roman" w:hAnsi="Times New Roman" w:cs="Times New Roman"/>
        </w:rPr>
      </w:pPr>
    </w:p>
    <w:p w14:paraId="05ABD658" w14:textId="3A2910AA" w:rsidR="00C74324" w:rsidRDefault="00622D26" w:rsidP="00C743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 Time = 8</w:t>
      </w:r>
    </w:p>
    <w:p w14:paraId="2C4AAB56" w14:textId="77777777" w:rsidR="00C74324" w:rsidRPr="00FC54DB" w:rsidRDefault="00C74324" w:rsidP="00C74324">
      <w:pPr>
        <w:rPr>
          <w:rFonts w:ascii="Times New Roman" w:hAnsi="Times New Roman" w:cs="Times New Roman"/>
        </w:rPr>
      </w:pPr>
    </w:p>
    <w:p w14:paraId="2C3BC3BC" w14:textId="77777777" w:rsidR="006831ED" w:rsidRPr="006831ED" w:rsidRDefault="006831ED" w:rsidP="006831ED"/>
    <w:sectPr w:rsidR="006831ED" w:rsidRPr="006831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AD180A"/>
    <w:multiLevelType w:val="hybridMultilevel"/>
    <w:tmpl w:val="7ECE1260"/>
    <w:lvl w:ilvl="0" w:tplc="5502C5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226F55"/>
    <w:multiLevelType w:val="hybridMultilevel"/>
    <w:tmpl w:val="CECE335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EyMTUzMzIzNzdX0lEKTi0uzszPAykwrAUAb4CpwywAAAA="/>
  </w:docVars>
  <w:rsids>
    <w:rsidRoot w:val="006831ED"/>
    <w:rsid w:val="00012947"/>
    <w:rsid w:val="00622D26"/>
    <w:rsid w:val="006831ED"/>
    <w:rsid w:val="00876A4D"/>
    <w:rsid w:val="00C74324"/>
    <w:rsid w:val="00F4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C9E31"/>
  <w15:chartTrackingRefBased/>
  <w15:docId w15:val="{3CD512F4-C17D-4C7C-9349-656C240A7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31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3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831ED"/>
    <w:pPr>
      <w:ind w:left="720"/>
      <w:contextualSpacing/>
    </w:pPr>
  </w:style>
  <w:style w:type="table" w:styleId="GridTable2">
    <w:name w:val="Grid Table 2"/>
    <w:basedOn w:val="TableNormal"/>
    <w:uiPriority w:val="47"/>
    <w:rsid w:val="00C7432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7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955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7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a k</dc:creator>
  <cp:keywords/>
  <dc:description/>
  <cp:lastModifiedBy>Aditya Bhamidipati</cp:lastModifiedBy>
  <cp:revision>4</cp:revision>
  <dcterms:created xsi:type="dcterms:W3CDTF">2020-04-14T17:00:00Z</dcterms:created>
  <dcterms:modified xsi:type="dcterms:W3CDTF">2020-04-16T10:05:00Z</dcterms:modified>
</cp:coreProperties>
</file>